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E0F81C" w14:textId="46CF126F" w:rsidR="001210A8" w:rsidRDefault="001210A8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1210A8" w14:paraId="36E3EFD1" w14:textId="77777777" w:rsidTr="008877B7">
        <w:trPr>
          <w:trHeight w:val="1557"/>
        </w:trPr>
        <w:tc>
          <w:tcPr>
            <w:tcW w:w="1909" w:type="dxa"/>
            <w:gridSpan w:val="3"/>
          </w:tcPr>
          <w:p w14:paraId="4DF4D4E4" w14:textId="77777777" w:rsidR="001210A8" w:rsidRDefault="001210A8" w:rsidP="008877B7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4498055F" w14:textId="77777777" w:rsidR="001210A8" w:rsidRDefault="001210A8" w:rsidP="008877B7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5F45E6CF" wp14:editId="17B474AF">
                  <wp:extent cx="735636" cy="734758"/>
                  <wp:effectExtent l="0" t="0" r="0" b="0"/>
                  <wp:docPr id="6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1712DF7C" w14:textId="77777777" w:rsidR="001210A8" w:rsidRDefault="001210A8" w:rsidP="008877B7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A1466F2" w14:textId="77777777" w:rsidR="001210A8" w:rsidRDefault="001210A8" w:rsidP="008877B7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0BBE3606" w14:textId="77777777" w:rsidR="001210A8" w:rsidRDefault="001210A8" w:rsidP="008877B7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1B2B2B12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62200F6E" w14:textId="77777777" w:rsidR="001210A8" w:rsidRDefault="001210A8" w:rsidP="008877B7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02FCCA27" w14:textId="77777777" w:rsidR="001210A8" w:rsidRDefault="001210A8" w:rsidP="008877B7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1210A8" w14:paraId="2423E55F" w14:textId="77777777" w:rsidTr="008877B7">
        <w:trPr>
          <w:trHeight w:val="340"/>
        </w:trPr>
        <w:tc>
          <w:tcPr>
            <w:tcW w:w="1909" w:type="dxa"/>
            <w:gridSpan w:val="3"/>
          </w:tcPr>
          <w:p w14:paraId="617400DD" w14:textId="77777777" w:rsidR="001210A8" w:rsidRDefault="001210A8" w:rsidP="008877B7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3A520A42" w14:textId="77777777" w:rsidR="001210A8" w:rsidRDefault="001210A8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786055FF" w14:textId="77777777" w:rsidR="001210A8" w:rsidRDefault="001210A8" w:rsidP="008877B7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22D0178B" w14:textId="77777777" w:rsidR="001210A8" w:rsidRDefault="001210A8" w:rsidP="008877B7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1210A8" w14:paraId="384A4E88" w14:textId="77777777" w:rsidTr="008877B7">
        <w:trPr>
          <w:trHeight w:val="340"/>
        </w:trPr>
        <w:tc>
          <w:tcPr>
            <w:tcW w:w="1909" w:type="dxa"/>
            <w:gridSpan w:val="3"/>
          </w:tcPr>
          <w:p w14:paraId="102337FE" w14:textId="77777777" w:rsidR="001210A8" w:rsidRDefault="001210A8" w:rsidP="008877B7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3227D3E1" w14:textId="77777777" w:rsidR="001210A8" w:rsidRDefault="001210A8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3CF838F4" w14:textId="77777777" w:rsidR="001210A8" w:rsidRDefault="001210A8" w:rsidP="008877B7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19ADB6CB" w14:textId="77777777" w:rsidR="001210A8" w:rsidRDefault="001210A8" w:rsidP="008877B7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1210A8" w14:paraId="4727B67E" w14:textId="77777777" w:rsidTr="008877B7">
        <w:trPr>
          <w:trHeight w:val="340"/>
        </w:trPr>
        <w:tc>
          <w:tcPr>
            <w:tcW w:w="1243" w:type="dxa"/>
            <w:gridSpan w:val="2"/>
            <w:vMerge w:val="restart"/>
          </w:tcPr>
          <w:p w14:paraId="15B38782" w14:textId="77777777" w:rsidR="001210A8" w:rsidRDefault="001210A8" w:rsidP="008877B7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2362405F" w14:textId="77777777" w:rsidR="001210A8" w:rsidRDefault="001210A8" w:rsidP="008877B7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0B4C548E" w14:textId="77777777" w:rsidR="001210A8" w:rsidRDefault="001210A8" w:rsidP="008877B7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0A548F79" w14:textId="77777777" w:rsidR="001210A8" w:rsidRDefault="001210A8" w:rsidP="008877B7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6910DE29" w14:textId="77777777" w:rsidR="001210A8" w:rsidRDefault="001210A8" w:rsidP="008877B7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1210A8" w14:paraId="086D6F65" w14:textId="77777777" w:rsidTr="008877B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990D351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2407B893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57409354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6360D2A2" w14:textId="77777777" w:rsidR="001210A8" w:rsidRDefault="001210A8" w:rsidP="008877B7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147D77E2" w14:textId="77777777" w:rsidR="001210A8" w:rsidRDefault="001210A8" w:rsidP="008877B7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2C6CC336" w14:textId="77777777" w:rsidR="001210A8" w:rsidRDefault="001210A8" w:rsidP="008877B7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6389CB9A" w14:textId="77777777" w:rsidR="001210A8" w:rsidRDefault="001210A8" w:rsidP="008877B7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3854BCBF" w14:textId="77777777" w:rsidR="001210A8" w:rsidRDefault="001210A8" w:rsidP="008877B7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25D9B126" w14:textId="77777777" w:rsidR="001210A8" w:rsidRDefault="001210A8" w:rsidP="008877B7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2B6DB667" w14:textId="77777777" w:rsidR="001210A8" w:rsidRDefault="001210A8" w:rsidP="008877B7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2AFB5EB7" w14:textId="77777777" w:rsidR="001210A8" w:rsidRDefault="001210A8" w:rsidP="008877B7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10AFF" w14:paraId="036625CC" w14:textId="77777777" w:rsidTr="00BB7F8C">
        <w:trPr>
          <w:trHeight w:val="552"/>
        </w:trPr>
        <w:tc>
          <w:tcPr>
            <w:tcW w:w="1243" w:type="dxa"/>
            <w:gridSpan w:val="2"/>
          </w:tcPr>
          <w:p w14:paraId="69573228" w14:textId="4CF26600" w:rsidR="00F10AFF" w:rsidRDefault="00F10AFF" w:rsidP="00301BBF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21</w:t>
            </w:r>
          </w:p>
        </w:tc>
        <w:tc>
          <w:tcPr>
            <w:tcW w:w="3968" w:type="dxa"/>
            <w:gridSpan w:val="2"/>
          </w:tcPr>
          <w:p w14:paraId="512C18C6" w14:textId="2878138D" w:rsidR="00F10AFF" w:rsidRDefault="00F10AFF" w:rsidP="008877B7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omputational Lab </w:t>
            </w:r>
          </w:p>
        </w:tc>
        <w:tc>
          <w:tcPr>
            <w:tcW w:w="2559" w:type="dxa"/>
            <w:gridSpan w:val="2"/>
          </w:tcPr>
          <w:p w14:paraId="23BF4184" w14:textId="77777777" w:rsidR="00F10AFF" w:rsidRDefault="00F10AFF" w:rsidP="008877B7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7B4139C5" w14:textId="60D06C7B" w:rsidR="00F10AFF" w:rsidRDefault="00F10AFF" w:rsidP="008877B7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18" w:type="dxa"/>
          </w:tcPr>
          <w:p w14:paraId="10522C16" w14:textId="127A8FC0" w:rsidR="00F10AFF" w:rsidRDefault="00F10AFF" w:rsidP="008877B7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3B7202A9" w14:textId="50F232D8" w:rsidR="00F10AFF" w:rsidRDefault="00F10AFF" w:rsidP="008877B7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1" w:type="dxa"/>
          </w:tcPr>
          <w:p w14:paraId="1FDCEFDA" w14:textId="5C849264" w:rsidR="00F10AFF" w:rsidRDefault="00F10AFF" w:rsidP="008877B7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692" w:type="dxa"/>
            <w:gridSpan w:val="3"/>
          </w:tcPr>
          <w:p w14:paraId="2C62F869" w14:textId="78393CE2" w:rsidR="00F10AFF" w:rsidRDefault="00F10AFF" w:rsidP="008877B7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</w:p>
        </w:tc>
        <w:tc>
          <w:tcPr>
            <w:tcW w:w="916" w:type="dxa"/>
            <w:gridSpan w:val="2"/>
          </w:tcPr>
          <w:p w14:paraId="6BE0A716" w14:textId="77777777" w:rsidR="00F10AFF" w:rsidRDefault="00F10AFF" w:rsidP="008877B7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2476FA1E" w14:textId="0A3EC9E1" w:rsidR="00F10AFF" w:rsidRDefault="00F10AFF" w:rsidP="008877B7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</w:tr>
      <w:tr w:rsidR="001210A8" w:rsidRPr="00936C6B" w14:paraId="2C61D9B9" w14:textId="77777777" w:rsidTr="002B2BA9">
        <w:trPr>
          <w:trHeight w:val="705"/>
        </w:trPr>
        <w:tc>
          <w:tcPr>
            <w:tcW w:w="1243" w:type="dxa"/>
            <w:gridSpan w:val="2"/>
            <w:vMerge w:val="restart"/>
          </w:tcPr>
          <w:p w14:paraId="00C4AEDF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475577D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4AA0BE8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5164F29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73E7D9AB" w14:textId="77777777" w:rsidR="001210A8" w:rsidRDefault="001210A8" w:rsidP="008877B7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vMerge w:val="restart"/>
          </w:tcPr>
          <w:p w14:paraId="2096660A" w14:textId="7263C686" w:rsidR="001210A8" w:rsidRDefault="002B2BA9" w:rsidP="002B2BA9">
            <w:pPr>
              <w:pStyle w:val="TableParagraph"/>
              <w:jc w:val="left"/>
              <w:rPr>
                <w:sz w:val="24"/>
              </w:rPr>
            </w:pPr>
            <w:r w:rsidRPr="002B2BA9"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 xml:space="preserve">To develop the student’s knowledge on </w:t>
            </w:r>
            <w:r w:rsidR="001210A8"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sol</w:t>
            </w: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 xml:space="preserve">ing </w:t>
            </w:r>
            <w:r w:rsidR="001210A8"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 xml:space="preserve">many problems in different mathematical subjects, </w:t>
            </w: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especially</w:t>
            </w:r>
            <w:r w:rsidR="001210A8"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 xml:space="preserve"> in numerical analysis and other subjects which connected to computer oriented mathematics.</w:t>
            </w:r>
          </w:p>
        </w:tc>
        <w:tc>
          <w:tcPr>
            <w:tcW w:w="1190" w:type="dxa"/>
            <w:gridSpan w:val="2"/>
            <w:vMerge w:val="restart"/>
          </w:tcPr>
          <w:p w14:paraId="44D55D48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8687038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9A5DEBF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B5F2D64" w14:textId="77777777" w:rsidR="001210A8" w:rsidRDefault="001210A8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78C23CB" w14:textId="77777777" w:rsidR="001210A8" w:rsidRDefault="001210A8" w:rsidP="008877B7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  <w:vAlign w:val="center"/>
          </w:tcPr>
          <w:p w14:paraId="70F01219" w14:textId="77777777" w:rsidR="001210A8" w:rsidRDefault="001210A8" w:rsidP="0096193B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856" w:type="dxa"/>
            <w:gridSpan w:val="8"/>
            <w:vAlign w:val="center"/>
          </w:tcPr>
          <w:p w14:paraId="44F5FFC4" w14:textId="523E79DC" w:rsidR="001210A8" w:rsidRPr="0096193B" w:rsidRDefault="0096193B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Able to use Matrix methods </w:t>
            </w:r>
            <w:r w:rsidR="001210A8"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for interactive computations.</w:t>
            </w:r>
          </w:p>
        </w:tc>
      </w:tr>
      <w:tr w:rsidR="001210A8" w:rsidRPr="009B6B22" w14:paraId="65C4FEE5" w14:textId="77777777" w:rsidTr="0096193B">
        <w:trPr>
          <w:trHeight w:val="84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40EA47AD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76CC9DE6" w14:textId="77777777" w:rsidR="001210A8" w:rsidRDefault="001210A8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2D26988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67A784F5" w14:textId="77777777" w:rsidR="001210A8" w:rsidRDefault="001210A8" w:rsidP="0096193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856" w:type="dxa"/>
            <w:gridSpan w:val="8"/>
            <w:vAlign w:val="center"/>
          </w:tcPr>
          <w:p w14:paraId="20A49A6D" w14:textId="518BDD33" w:rsidR="001210A8" w:rsidRPr="0096193B" w:rsidRDefault="001210A8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Familiar with memor</w:t>
            </w:r>
            <w:r w:rsidR="0096193B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y and file management </w:t>
            </w:r>
          </w:p>
        </w:tc>
      </w:tr>
      <w:tr w:rsidR="001210A8" w14:paraId="0535F5EB" w14:textId="77777777" w:rsidTr="0096193B">
        <w:trPr>
          <w:trHeight w:val="429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17372FA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550ECE37" w14:textId="77777777" w:rsidR="001210A8" w:rsidRDefault="001210A8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3409F550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2363ADD3" w14:textId="77777777" w:rsidR="001210A8" w:rsidRDefault="001210A8" w:rsidP="0096193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856" w:type="dxa"/>
            <w:gridSpan w:val="8"/>
            <w:vAlign w:val="center"/>
          </w:tcPr>
          <w:p w14:paraId="4210450E" w14:textId="77777777" w:rsidR="001210A8" w:rsidRPr="0096193B" w:rsidRDefault="001210A8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Able to generate plots and export this for use in reports and presentations.</w:t>
            </w:r>
          </w:p>
        </w:tc>
      </w:tr>
      <w:tr w:rsidR="001210A8" w14:paraId="7E258079" w14:textId="77777777" w:rsidTr="0096193B">
        <w:trPr>
          <w:trHeight w:val="827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227E4F5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4F874167" w14:textId="77777777" w:rsidR="001210A8" w:rsidRDefault="001210A8" w:rsidP="008877B7">
            <w:pPr>
              <w:pStyle w:val="TableParagraph"/>
              <w:spacing w:before="1"/>
              <w:ind w:left="108" w:right="349"/>
              <w:jc w:val="left"/>
              <w:rPr>
                <w:sz w:val="24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2E4E151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54153C35" w14:textId="77777777" w:rsidR="001210A8" w:rsidRDefault="001210A8" w:rsidP="0096193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856" w:type="dxa"/>
            <w:gridSpan w:val="8"/>
            <w:vAlign w:val="center"/>
          </w:tcPr>
          <w:p w14:paraId="4DB399F1" w14:textId="41D5D991" w:rsidR="001210A8" w:rsidRPr="0096193B" w:rsidRDefault="001210A8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Able to program scripts and functions using </w:t>
            </w:r>
          </w:p>
        </w:tc>
      </w:tr>
      <w:tr w:rsidR="001210A8" w14:paraId="378CCD06" w14:textId="77777777" w:rsidTr="0096193B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7FBE9E8F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4ED5D6D9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7CA02941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275BAE6E" w14:textId="77777777" w:rsidR="001210A8" w:rsidRDefault="001210A8" w:rsidP="0096193B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856" w:type="dxa"/>
            <w:gridSpan w:val="8"/>
            <w:vAlign w:val="center"/>
          </w:tcPr>
          <w:p w14:paraId="033F898E" w14:textId="77777777" w:rsidR="001210A8" w:rsidRPr="0096193B" w:rsidRDefault="001210A8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Able to use basic flow controls (if-else, for, while).</w:t>
            </w:r>
          </w:p>
        </w:tc>
      </w:tr>
      <w:tr w:rsidR="001210A8" w14:paraId="1CD6EAD0" w14:textId="77777777" w:rsidTr="0096193B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2FA2411D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7EA8CF85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D2E274A" w14:textId="77777777" w:rsidR="001210A8" w:rsidRDefault="001210A8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5EA61307" w14:textId="77777777" w:rsidR="001210A8" w:rsidRDefault="001210A8" w:rsidP="0096193B">
            <w:pPr>
              <w:pStyle w:val="TableParagraph"/>
              <w:spacing w:before="32"/>
              <w:ind w:left="115" w:right="99"/>
              <w:rPr>
                <w:sz w:val="24"/>
              </w:rPr>
            </w:pPr>
            <w:r>
              <w:rPr>
                <w:sz w:val="24"/>
              </w:rPr>
              <w:t>CO6</w:t>
            </w:r>
          </w:p>
        </w:tc>
        <w:tc>
          <w:tcPr>
            <w:tcW w:w="5856" w:type="dxa"/>
            <w:gridSpan w:val="8"/>
            <w:vAlign w:val="center"/>
          </w:tcPr>
          <w:p w14:paraId="2434E8E2" w14:textId="77777777" w:rsidR="001210A8" w:rsidRPr="0096193B" w:rsidRDefault="001210A8" w:rsidP="0096193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Familiar with strings and matrices and their use.</w:t>
            </w:r>
          </w:p>
        </w:tc>
      </w:tr>
      <w:tr w:rsidR="001210A8" w14:paraId="03559CCE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796DC619" w14:textId="77777777" w:rsidR="001210A8" w:rsidRDefault="001210A8" w:rsidP="008877B7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1210A8" w14:paraId="7E4C5589" w14:textId="77777777" w:rsidTr="008877B7">
        <w:trPr>
          <w:trHeight w:val="340"/>
        </w:trPr>
        <w:tc>
          <w:tcPr>
            <w:tcW w:w="571" w:type="dxa"/>
          </w:tcPr>
          <w:p w14:paraId="066D37B9" w14:textId="77777777" w:rsidR="001210A8" w:rsidRDefault="001210A8" w:rsidP="008877B7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6FF601E" w14:textId="77777777" w:rsidR="001210A8" w:rsidRDefault="001210A8" w:rsidP="008877B7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2E17234F" w14:textId="77777777" w:rsidR="001210A8" w:rsidRDefault="001210A8" w:rsidP="008877B7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48B26152" w14:textId="77777777" w:rsidR="001210A8" w:rsidRDefault="001210A8" w:rsidP="008877B7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1210A8" w:rsidRPr="000B1DAE" w14:paraId="6771311B" w14:textId="77777777" w:rsidTr="008877B7">
        <w:trPr>
          <w:trHeight w:val="443"/>
        </w:trPr>
        <w:tc>
          <w:tcPr>
            <w:tcW w:w="571" w:type="dxa"/>
            <w:vAlign w:val="center"/>
          </w:tcPr>
          <w:p w14:paraId="517A654D" w14:textId="77777777" w:rsidR="001210A8" w:rsidRPr="00711574" w:rsidRDefault="001210A8" w:rsidP="008877B7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  <w:vAlign w:val="center"/>
          </w:tcPr>
          <w:p w14:paraId="5F8D1077" w14:textId="506E2B9D" w:rsidR="001210A8" w:rsidRPr="000B1DAE" w:rsidRDefault="0061115B" w:rsidP="008877B7">
            <w:pPr>
              <w:pStyle w:val="Default"/>
              <w:spacing w:after="13"/>
              <w:rPr>
                <w:rFonts w:asciiTheme="minorHAnsi" w:hAnsiTheme="minorHAnsi"/>
                <w:sz w:val="22"/>
                <w:szCs w:val="22"/>
              </w:rPr>
            </w:pPr>
            <w:r>
              <w:t>Compute the flexibility and stiffness matrix for continuous beams, and pinned/</w:t>
            </w:r>
            <w:proofErr w:type="spellStart"/>
            <w:r>
              <w:t>rigidjointed</w:t>
            </w:r>
            <w:proofErr w:type="spellEnd"/>
            <w:r>
              <w:t xml:space="preserve"> structures</w:t>
            </w:r>
          </w:p>
        </w:tc>
        <w:tc>
          <w:tcPr>
            <w:tcW w:w="1524" w:type="dxa"/>
            <w:gridSpan w:val="3"/>
          </w:tcPr>
          <w:p w14:paraId="41BD88BC" w14:textId="6CA67E30" w:rsidR="001210A8" w:rsidRPr="001007AD" w:rsidRDefault="00301BBF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</w:tcPr>
          <w:p w14:paraId="1F337688" w14:textId="77777777" w:rsidR="001210A8" w:rsidRPr="000B1DAE" w:rsidRDefault="001210A8" w:rsidP="008877B7">
            <w:pPr>
              <w:pStyle w:val="TableParagraph"/>
              <w:spacing w:before="8"/>
              <w:jc w:val="left"/>
              <w:rPr>
                <w:rFonts w:asciiTheme="minorHAnsi" w:hAnsiTheme="minorHAnsi"/>
                <w:b/>
                <w:sz w:val="33"/>
              </w:rPr>
            </w:pPr>
          </w:p>
          <w:p w14:paraId="1456F7E8" w14:textId="77777777" w:rsidR="001210A8" w:rsidRPr="000B1DAE" w:rsidRDefault="001210A8" w:rsidP="008877B7">
            <w:pPr>
              <w:pStyle w:val="TableParagraph"/>
              <w:spacing w:before="1" w:line="237" w:lineRule="auto"/>
              <w:ind w:left="454" w:right="427"/>
              <w:jc w:val="left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1</w:t>
            </w:r>
          </w:p>
        </w:tc>
      </w:tr>
      <w:tr w:rsidR="001210A8" w:rsidRPr="000B1DAE" w14:paraId="256C6A13" w14:textId="77777777" w:rsidTr="008877B7">
        <w:trPr>
          <w:trHeight w:val="440"/>
        </w:trPr>
        <w:tc>
          <w:tcPr>
            <w:tcW w:w="571" w:type="dxa"/>
            <w:vAlign w:val="center"/>
          </w:tcPr>
          <w:p w14:paraId="7C75D0FD" w14:textId="77777777" w:rsidR="001210A8" w:rsidRPr="00711574" w:rsidRDefault="001210A8" w:rsidP="008877B7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4EDF8799" w14:textId="5EC27746" w:rsidR="001210A8" w:rsidRPr="000B1DAE" w:rsidRDefault="0061115B" w:rsidP="008877B7">
            <w:pPr>
              <w:pStyle w:val="TableParagraph"/>
              <w:spacing w:before="12"/>
              <w:ind w:left="108" w:right="47"/>
              <w:jc w:val="left"/>
              <w:rPr>
                <w:rFonts w:asciiTheme="minorHAnsi" w:hAnsiTheme="minorHAnsi"/>
                <w:sz w:val="24"/>
              </w:rPr>
            </w:pPr>
            <w:r>
              <w:t>Analysis of structures by direct and generalized flexibility method</w:t>
            </w:r>
          </w:p>
        </w:tc>
        <w:tc>
          <w:tcPr>
            <w:tcW w:w="1524" w:type="dxa"/>
            <w:gridSpan w:val="3"/>
          </w:tcPr>
          <w:p w14:paraId="7061E500" w14:textId="4A43F1CC" w:rsidR="001210A8" w:rsidRPr="001007AD" w:rsidRDefault="00301BBF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</w:tcPr>
          <w:p w14:paraId="769B2AD5" w14:textId="77777777" w:rsidR="001210A8" w:rsidRPr="000B1DAE" w:rsidRDefault="001210A8" w:rsidP="008877B7">
            <w:pPr>
              <w:pStyle w:val="TableParagraph"/>
              <w:spacing w:before="5"/>
              <w:jc w:val="left"/>
              <w:rPr>
                <w:rFonts w:asciiTheme="minorHAnsi" w:hAnsiTheme="minorHAnsi"/>
                <w:b/>
                <w:sz w:val="36"/>
              </w:rPr>
            </w:pPr>
          </w:p>
          <w:p w14:paraId="39C7148E" w14:textId="77777777" w:rsidR="001210A8" w:rsidRPr="000B1DAE" w:rsidRDefault="001210A8" w:rsidP="008877B7">
            <w:pPr>
              <w:pStyle w:val="TableParagraph"/>
              <w:ind w:left="454" w:right="444"/>
              <w:jc w:val="left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2</w:t>
            </w:r>
          </w:p>
        </w:tc>
      </w:tr>
      <w:tr w:rsidR="001210A8" w:rsidRPr="000B1DAE" w14:paraId="42790978" w14:textId="77777777" w:rsidTr="008877B7">
        <w:trPr>
          <w:trHeight w:val="535"/>
        </w:trPr>
        <w:tc>
          <w:tcPr>
            <w:tcW w:w="571" w:type="dxa"/>
            <w:vAlign w:val="center"/>
          </w:tcPr>
          <w:p w14:paraId="4B2E1040" w14:textId="77777777" w:rsidR="001210A8" w:rsidRPr="00711574" w:rsidRDefault="001210A8" w:rsidP="008877B7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  <w:vAlign w:val="center"/>
          </w:tcPr>
          <w:p w14:paraId="41324DAD" w14:textId="1651ED01" w:rsidR="001210A8" w:rsidRPr="000B1DAE" w:rsidRDefault="0061115B" w:rsidP="008877B7">
            <w:pPr>
              <w:pStyle w:val="TableParagraph"/>
              <w:spacing w:before="12"/>
              <w:ind w:left="108"/>
              <w:jc w:val="left"/>
              <w:rPr>
                <w:rFonts w:asciiTheme="minorHAnsi" w:hAnsiTheme="minorHAnsi"/>
                <w:sz w:val="24"/>
              </w:rPr>
            </w:pPr>
            <w:r>
              <w:t>Analysis of structures by direct and generalized stiffness method</w:t>
            </w:r>
          </w:p>
        </w:tc>
        <w:tc>
          <w:tcPr>
            <w:tcW w:w="1524" w:type="dxa"/>
            <w:gridSpan w:val="3"/>
          </w:tcPr>
          <w:p w14:paraId="41DACB4D" w14:textId="2B9FEA6A" w:rsidR="001210A8" w:rsidRPr="001007AD" w:rsidRDefault="00301BBF" w:rsidP="008877B7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</w:tcPr>
          <w:p w14:paraId="01B62091" w14:textId="77777777" w:rsidR="001210A8" w:rsidRPr="000B1DAE" w:rsidRDefault="001210A8" w:rsidP="008877B7">
            <w:pPr>
              <w:pStyle w:val="TableParagraph"/>
              <w:spacing w:before="5"/>
              <w:jc w:val="left"/>
              <w:rPr>
                <w:rFonts w:asciiTheme="minorHAnsi" w:hAnsiTheme="minorHAnsi"/>
                <w:b/>
              </w:rPr>
            </w:pPr>
          </w:p>
          <w:p w14:paraId="430C1B1D" w14:textId="77777777" w:rsidR="001210A8" w:rsidRPr="000B1DAE" w:rsidRDefault="001210A8" w:rsidP="008877B7">
            <w:pPr>
              <w:pStyle w:val="TableParagraph"/>
              <w:spacing w:before="203"/>
              <w:ind w:left="454"/>
              <w:jc w:val="left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3</w:t>
            </w:r>
          </w:p>
        </w:tc>
      </w:tr>
      <w:tr w:rsidR="001210A8" w:rsidRPr="000B1DAE" w14:paraId="71057794" w14:textId="77777777" w:rsidTr="008877B7">
        <w:trPr>
          <w:trHeight w:val="406"/>
        </w:trPr>
        <w:tc>
          <w:tcPr>
            <w:tcW w:w="571" w:type="dxa"/>
            <w:vAlign w:val="center"/>
          </w:tcPr>
          <w:p w14:paraId="386D1A95" w14:textId="77777777" w:rsidR="001210A8" w:rsidRPr="00711574" w:rsidRDefault="001210A8" w:rsidP="008877B7">
            <w:pPr>
              <w:pStyle w:val="TableParagraph"/>
              <w:spacing w:before="205"/>
              <w:ind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  <w:vAlign w:val="center"/>
          </w:tcPr>
          <w:p w14:paraId="2AFD5EB9" w14:textId="77777777" w:rsidR="0061115B" w:rsidRDefault="0061115B" w:rsidP="0096193B">
            <w:pPr>
              <w:pStyle w:val="TableParagraph"/>
              <w:spacing w:before="15"/>
              <w:ind w:right="59"/>
              <w:jc w:val="left"/>
            </w:pPr>
            <w:r>
              <w:t xml:space="preserve">Write general computer programs for the analysis of </w:t>
            </w:r>
          </w:p>
          <w:p w14:paraId="6ECAC059" w14:textId="77777777" w:rsidR="0061115B" w:rsidRDefault="0061115B" w:rsidP="0096193B">
            <w:pPr>
              <w:pStyle w:val="TableParagraph"/>
              <w:spacing w:before="15"/>
              <w:ind w:right="59"/>
              <w:jc w:val="left"/>
            </w:pPr>
            <w:r>
              <w:sym w:font="Symbol" w:char="F0B7"/>
            </w:r>
            <w:r>
              <w:t xml:space="preserve"> Plane pin-jointed structures</w:t>
            </w:r>
          </w:p>
          <w:p w14:paraId="49B4F3F3" w14:textId="5F36F466" w:rsidR="0061115B" w:rsidRDefault="0061115B" w:rsidP="0096193B">
            <w:pPr>
              <w:pStyle w:val="TableParagraph"/>
              <w:spacing w:before="15"/>
              <w:ind w:right="59"/>
              <w:jc w:val="left"/>
            </w:pPr>
            <w:r>
              <w:sym w:font="Symbol" w:char="F0B7"/>
            </w:r>
            <w:r>
              <w:t xml:space="preserve"> Continuous beams</w:t>
            </w:r>
          </w:p>
          <w:p w14:paraId="100D09A0" w14:textId="77777777" w:rsidR="001210A8" w:rsidRDefault="0061115B" w:rsidP="0061115B">
            <w:pPr>
              <w:pStyle w:val="TableParagraph"/>
              <w:spacing w:before="15"/>
              <w:ind w:right="59"/>
              <w:jc w:val="left"/>
            </w:pPr>
            <w:r>
              <w:t xml:space="preserve"> </w:t>
            </w:r>
            <w:r>
              <w:sym w:font="Symbol" w:char="F0B7"/>
            </w:r>
            <w:r>
              <w:t xml:space="preserve"> Plane right-jointed frames</w:t>
            </w:r>
          </w:p>
          <w:p w14:paraId="4CA1A5BD" w14:textId="5D38CCA0" w:rsidR="0061115B" w:rsidRPr="000B1DAE" w:rsidRDefault="0061115B" w:rsidP="008877B7">
            <w:pPr>
              <w:pStyle w:val="TableParagraph"/>
              <w:spacing w:before="15"/>
              <w:ind w:left="108" w:right="59"/>
              <w:jc w:val="left"/>
              <w:rPr>
                <w:rFonts w:asciiTheme="minorHAnsi" w:hAnsiTheme="minorHAnsi"/>
              </w:rPr>
            </w:pPr>
            <w:r>
              <w:t>Also, validate the results using any standard Structural Analysis software.</w:t>
            </w:r>
          </w:p>
        </w:tc>
        <w:tc>
          <w:tcPr>
            <w:tcW w:w="1524" w:type="dxa"/>
            <w:gridSpan w:val="3"/>
          </w:tcPr>
          <w:p w14:paraId="706014CE" w14:textId="30F0AD0A" w:rsidR="001210A8" w:rsidRPr="001007AD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</w:tcPr>
          <w:p w14:paraId="310B182D" w14:textId="77777777" w:rsidR="001210A8" w:rsidRPr="000B1DAE" w:rsidRDefault="001210A8" w:rsidP="008877B7">
            <w:pPr>
              <w:pStyle w:val="TableParagraph"/>
              <w:spacing w:before="7"/>
              <w:jc w:val="left"/>
              <w:rPr>
                <w:rFonts w:asciiTheme="minorHAnsi" w:hAnsiTheme="minorHAnsi"/>
                <w:b/>
              </w:rPr>
            </w:pPr>
          </w:p>
          <w:p w14:paraId="11AB3B0F" w14:textId="77777777" w:rsidR="001210A8" w:rsidRPr="000B1DAE" w:rsidRDefault="001210A8" w:rsidP="008877B7">
            <w:pPr>
              <w:pStyle w:val="TableParagraph"/>
              <w:ind w:left="454" w:right="427"/>
              <w:jc w:val="left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4</w:t>
            </w:r>
          </w:p>
        </w:tc>
      </w:tr>
      <w:tr w:rsidR="001210A8" w:rsidRPr="000B1DAE" w14:paraId="5C5BEB78" w14:textId="77777777" w:rsidTr="008877B7">
        <w:trPr>
          <w:trHeight w:val="284"/>
        </w:trPr>
        <w:tc>
          <w:tcPr>
            <w:tcW w:w="571" w:type="dxa"/>
            <w:vAlign w:val="center"/>
          </w:tcPr>
          <w:p w14:paraId="79C94D64" w14:textId="77777777" w:rsidR="001210A8" w:rsidRPr="00711574" w:rsidRDefault="001210A8" w:rsidP="008877B7">
            <w:pPr>
              <w:pStyle w:val="TableParagraph"/>
            </w:pPr>
            <w:r w:rsidRPr="00905B18">
              <w:rPr>
                <w:rFonts w:ascii="Calibri"/>
                <w:sz w:val="26"/>
              </w:rPr>
              <w:t>V</w:t>
            </w:r>
          </w:p>
        </w:tc>
        <w:tc>
          <w:tcPr>
            <w:tcW w:w="11282" w:type="dxa"/>
            <w:gridSpan w:val="10"/>
            <w:vAlign w:val="center"/>
          </w:tcPr>
          <w:p w14:paraId="0010297B" w14:textId="77777777" w:rsidR="0061115B" w:rsidRDefault="0061115B" w:rsidP="008877B7">
            <w:pPr>
              <w:pStyle w:val="TableParagraph"/>
              <w:spacing w:before="15"/>
              <w:ind w:right="59"/>
              <w:jc w:val="left"/>
            </w:pPr>
            <w:r>
              <w:t xml:space="preserve">Write general computer programs for the analysis of </w:t>
            </w:r>
          </w:p>
          <w:p w14:paraId="28210D86" w14:textId="77777777" w:rsidR="0061115B" w:rsidRDefault="0061115B" w:rsidP="008877B7">
            <w:pPr>
              <w:pStyle w:val="TableParagraph"/>
              <w:spacing w:before="15"/>
              <w:ind w:right="59"/>
              <w:jc w:val="left"/>
            </w:pPr>
            <w:r>
              <w:sym w:font="Symbol" w:char="F0B7"/>
            </w:r>
            <w:r>
              <w:t xml:space="preserve"> Space pin-jointed structures</w:t>
            </w:r>
          </w:p>
          <w:p w14:paraId="7334D747" w14:textId="20C0E243" w:rsidR="001210A8" w:rsidRDefault="0061115B" w:rsidP="008877B7">
            <w:pPr>
              <w:pStyle w:val="TableParagraph"/>
              <w:spacing w:before="15"/>
              <w:ind w:right="59"/>
              <w:jc w:val="left"/>
            </w:pPr>
            <w:r>
              <w:sym w:font="Symbol" w:char="F0B7"/>
            </w:r>
            <w:r>
              <w:t xml:space="preserve"> Space right-jointed frames</w:t>
            </w:r>
          </w:p>
          <w:p w14:paraId="3AAAF36F" w14:textId="254C3A2E" w:rsidR="0061115B" w:rsidRPr="000B1DAE" w:rsidRDefault="0061115B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>
              <w:t>Also, validate the results using any standard Structural Analysis software.</w:t>
            </w:r>
          </w:p>
        </w:tc>
        <w:tc>
          <w:tcPr>
            <w:tcW w:w="1524" w:type="dxa"/>
            <w:gridSpan w:val="3"/>
          </w:tcPr>
          <w:p w14:paraId="4B49B7C6" w14:textId="1C2B2BE1" w:rsidR="001210A8" w:rsidRPr="001007AD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</w:tcPr>
          <w:p w14:paraId="661C0796" w14:textId="77777777" w:rsidR="001210A8" w:rsidRPr="000B1DAE" w:rsidRDefault="001210A8" w:rsidP="008877B7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5</w:t>
            </w:r>
          </w:p>
        </w:tc>
      </w:tr>
      <w:tr w:rsidR="001210A8" w:rsidRPr="000B1DAE" w14:paraId="07E8798B" w14:textId="77777777" w:rsidTr="008877B7">
        <w:trPr>
          <w:trHeight w:val="284"/>
        </w:trPr>
        <w:tc>
          <w:tcPr>
            <w:tcW w:w="571" w:type="dxa"/>
            <w:vAlign w:val="center"/>
          </w:tcPr>
          <w:p w14:paraId="4D653C99" w14:textId="77777777" w:rsidR="001210A8" w:rsidRDefault="001210A8" w:rsidP="008877B7">
            <w:pPr>
              <w:pStyle w:val="TableParagraph"/>
              <w:rPr>
                <w:rFonts w:ascii="Calibri"/>
                <w:b/>
                <w:sz w:val="26"/>
              </w:rPr>
            </w:pPr>
            <w:r w:rsidRPr="00905B18">
              <w:rPr>
                <w:rFonts w:ascii="Calibri"/>
                <w:sz w:val="26"/>
              </w:rPr>
              <w:t>VI</w:t>
            </w:r>
          </w:p>
        </w:tc>
        <w:tc>
          <w:tcPr>
            <w:tcW w:w="11282" w:type="dxa"/>
            <w:gridSpan w:val="10"/>
            <w:vAlign w:val="center"/>
          </w:tcPr>
          <w:p w14:paraId="3FD2A9E6" w14:textId="6C824D30" w:rsidR="001210A8" w:rsidRPr="000B1DAE" w:rsidRDefault="0061115B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>
              <w:t>Analyze pin-jointed frame using stiffness method if there is a rise of temperature in all members</w:t>
            </w:r>
          </w:p>
        </w:tc>
        <w:tc>
          <w:tcPr>
            <w:tcW w:w="1524" w:type="dxa"/>
            <w:gridSpan w:val="3"/>
          </w:tcPr>
          <w:p w14:paraId="0FCCC11D" w14:textId="5AC83878" w:rsidR="001210A8" w:rsidRPr="001007AD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</w:tcPr>
          <w:p w14:paraId="3D191FDF" w14:textId="77777777" w:rsidR="001210A8" w:rsidRPr="000B1DAE" w:rsidRDefault="001210A8" w:rsidP="008877B7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6</w:t>
            </w:r>
          </w:p>
        </w:tc>
      </w:tr>
      <w:tr w:rsidR="001210A8" w:rsidRPr="000B1DAE" w14:paraId="57B00F08" w14:textId="77777777" w:rsidTr="008877B7">
        <w:trPr>
          <w:trHeight w:val="284"/>
        </w:trPr>
        <w:tc>
          <w:tcPr>
            <w:tcW w:w="571" w:type="dxa"/>
            <w:vAlign w:val="center"/>
          </w:tcPr>
          <w:p w14:paraId="7C8B8091" w14:textId="77777777" w:rsidR="001210A8" w:rsidRPr="00137044" w:rsidRDefault="001210A8" w:rsidP="008877B7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VII</w:t>
            </w:r>
          </w:p>
        </w:tc>
        <w:tc>
          <w:tcPr>
            <w:tcW w:w="11282" w:type="dxa"/>
            <w:gridSpan w:val="10"/>
            <w:vAlign w:val="center"/>
          </w:tcPr>
          <w:p w14:paraId="0ED027ED" w14:textId="31D8DDEE" w:rsidR="001210A8" w:rsidRPr="000B1DAE" w:rsidRDefault="0061115B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  <w:szCs w:val="24"/>
              </w:rPr>
            </w:pPr>
            <w:r>
              <w:t>Analyze rigid-jointed frame using stiffness method by both ignoring and considering the axial deformation.</w:t>
            </w:r>
          </w:p>
        </w:tc>
        <w:tc>
          <w:tcPr>
            <w:tcW w:w="1524" w:type="dxa"/>
            <w:gridSpan w:val="3"/>
          </w:tcPr>
          <w:p w14:paraId="62985C21" w14:textId="1D3D2A04" w:rsidR="001210A8" w:rsidRPr="001007AD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</w:tcPr>
          <w:p w14:paraId="0A133E33" w14:textId="77777777" w:rsidR="001210A8" w:rsidRPr="000B1DAE" w:rsidRDefault="001210A8" w:rsidP="008877B7">
            <w:pPr>
              <w:pStyle w:val="TableParagraph"/>
              <w:spacing w:before="8"/>
              <w:jc w:val="left"/>
              <w:rPr>
                <w:rFonts w:asciiTheme="minorHAnsi" w:hAnsiTheme="minorHAnsi"/>
                <w:b/>
                <w:sz w:val="33"/>
              </w:rPr>
            </w:pPr>
          </w:p>
          <w:p w14:paraId="1F45E6B2" w14:textId="77777777" w:rsidR="001210A8" w:rsidRPr="000B1DAE" w:rsidRDefault="001210A8" w:rsidP="008877B7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 w:rsidRPr="000B1DAE">
              <w:rPr>
                <w:rFonts w:asciiTheme="minorHAnsi" w:hAnsiTheme="minorHAnsi"/>
                <w:sz w:val="24"/>
              </w:rPr>
              <w:t>CO1</w:t>
            </w:r>
          </w:p>
        </w:tc>
      </w:tr>
      <w:tr w:rsidR="001210A8" w14:paraId="3CF6ABE5" w14:textId="77777777" w:rsidTr="008877B7">
        <w:trPr>
          <w:trHeight w:val="340"/>
        </w:trPr>
        <w:tc>
          <w:tcPr>
            <w:tcW w:w="11853" w:type="dxa"/>
            <w:gridSpan w:val="11"/>
          </w:tcPr>
          <w:p w14:paraId="65BF0CB9" w14:textId="77777777" w:rsidR="001210A8" w:rsidRDefault="001210A8" w:rsidP="008877B7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6D57F57D" w14:textId="389287EC" w:rsidR="001210A8" w:rsidRPr="001007AD" w:rsidRDefault="00301BBF" w:rsidP="008877B7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12</w:t>
            </w:r>
          </w:p>
        </w:tc>
        <w:tc>
          <w:tcPr>
            <w:tcW w:w="1825" w:type="dxa"/>
            <w:gridSpan w:val="2"/>
          </w:tcPr>
          <w:p w14:paraId="6271A5E8" w14:textId="77777777" w:rsidR="001210A8" w:rsidRDefault="001210A8" w:rsidP="008877B7">
            <w:pPr>
              <w:pStyle w:val="TableParagraph"/>
              <w:jc w:val="left"/>
              <w:rPr>
                <w:sz w:val="24"/>
              </w:rPr>
            </w:pPr>
          </w:p>
        </w:tc>
      </w:tr>
      <w:tr w:rsidR="001210A8" w14:paraId="07D4A53B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5E2D3845" w14:textId="77777777" w:rsidR="001210A8" w:rsidRDefault="001210A8" w:rsidP="008877B7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61115B" w:rsidRPr="00711574" w14:paraId="65D7ADB3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3D38D12" w14:textId="398B2248" w:rsidR="0061115B" w:rsidRPr="000A34A4" w:rsidRDefault="002B2BA9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t xml:space="preserve">1. </w:t>
            </w:r>
            <w:r w:rsidR="0061115B" w:rsidRPr="00450FDB">
              <w:t>Weaver, W. and Gere, J. M., “Matrix Analysis of Framed Structures”, Springer, 2nd edition 2004</w:t>
            </w:r>
          </w:p>
        </w:tc>
      </w:tr>
      <w:tr w:rsidR="0061115B" w:rsidRPr="00711574" w14:paraId="226B6D96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1E2F94C8" w14:textId="0D1DB752" w:rsidR="0061115B" w:rsidRPr="000A34A4" w:rsidRDefault="002B2BA9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t xml:space="preserve">2. </w:t>
            </w:r>
            <w:proofErr w:type="spellStart"/>
            <w:r w:rsidR="0061115B">
              <w:t>Ghali</w:t>
            </w:r>
            <w:proofErr w:type="spellEnd"/>
            <w:r w:rsidR="0061115B">
              <w:t xml:space="preserve">, A., Neville, A. M., and Brown, T. G., “Structural Analysis – A Unified Classical and Matrix Approach”, </w:t>
            </w:r>
            <w:proofErr w:type="spellStart"/>
            <w:r w:rsidR="0061115B">
              <w:t>CRCPress</w:t>
            </w:r>
            <w:proofErr w:type="spellEnd"/>
            <w:r w:rsidR="0061115B">
              <w:t>, 6th edition 2009.</w:t>
            </w:r>
          </w:p>
        </w:tc>
      </w:tr>
      <w:tr w:rsidR="001210A8" w14:paraId="5BFCA149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E57DE6D" w14:textId="77777777" w:rsidR="001210A8" w:rsidRDefault="001210A8" w:rsidP="008877B7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1210A8" w:rsidRPr="00711574" w14:paraId="580BEDE9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5C45560" w14:textId="07500464" w:rsidR="001210A8" w:rsidRPr="000A34A4" w:rsidRDefault="002B2BA9" w:rsidP="002B2BA9">
            <w:pPr>
              <w:widowControl/>
              <w:adjustRightInd w:val="0"/>
              <w:spacing w:line="276" w:lineRule="auto"/>
              <w:ind w:firstLine="321"/>
              <w:contextualSpacing/>
              <w:rPr>
                <w:rFonts w:ascii="Arial Narrow" w:hAnsi="Arial Narrow"/>
              </w:rPr>
            </w:pPr>
            <w:r>
              <w:t xml:space="preserve">1. </w:t>
            </w:r>
            <w:proofErr w:type="spellStart"/>
            <w:r w:rsidR="0061115B">
              <w:t>Kassimali</w:t>
            </w:r>
            <w:proofErr w:type="spellEnd"/>
            <w:r w:rsidR="0061115B">
              <w:t xml:space="preserve">, A., Matrix Analysis of Structures, </w:t>
            </w:r>
            <w:proofErr w:type="spellStart"/>
            <w:r w:rsidR="0061115B">
              <w:t>Cengage</w:t>
            </w:r>
            <w:proofErr w:type="spellEnd"/>
            <w:r w:rsidR="0061115B">
              <w:t xml:space="preserve"> Learning, 2nd edition 2011.</w:t>
            </w:r>
          </w:p>
        </w:tc>
      </w:tr>
      <w:tr w:rsidR="001210A8" w:rsidRPr="00711574" w14:paraId="54551650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5CB2D9A9" w14:textId="4D330316" w:rsidR="001210A8" w:rsidRPr="000A34A4" w:rsidRDefault="002B2BA9" w:rsidP="002B2BA9">
            <w:pPr>
              <w:widowControl/>
              <w:autoSpaceDE/>
              <w:autoSpaceDN/>
              <w:adjustRightInd w:val="0"/>
              <w:spacing w:after="200" w:line="276" w:lineRule="auto"/>
              <w:ind w:firstLine="321"/>
              <w:contextualSpacing/>
              <w:rPr>
                <w:rFonts w:ascii="Arial Narrow" w:hAnsi="Arial Narrow"/>
              </w:rPr>
            </w:pPr>
            <w:r>
              <w:t xml:space="preserve">2. </w:t>
            </w:r>
            <w:proofErr w:type="spellStart"/>
            <w:r w:rsidR="0061115B">
              <w:t>Menon</w:t>
            </w:r>
            <w:proofErr w:type="spellEnd"/>
            <w:r w:rsidR="0061115B">
              <w:t>, D., Advanced Structural Analysis, Alpha Science International, 2009.</w:t>
            </w:r>
          </w:p>
        </w:tc>
      </w:tr>
    </w:tbl>
    <w:p w14:paraId="1F7CAE97" w14:textId="13186F20" w:rsidR="008877B7" w:rsidRDefault="008877B7">
      <w:bookmarkStart w:id="0" w:name="_GoBack"/>
      <w:bookmarkEnd w:id="0"/>
    </w:p>
    <w:sectPr w:rsidR="008877B7" w:rsidSect="002F6979"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5C3D93" w14:textId="77777777" w:rsidR="00E042AF" w:rsidRDefault="00E042AF" w:rsidP="00D42227">
      <w:r>
        <w:separator/>
      </w:r>
    </w:p>
  </w:endnote>
  <w:endnote w:type="continuationSeparator" w:id="0">
    <w:p w14:paraId="340F367E" w14:textId="77777777" w:rsidR="00E042AF" w:rsidRDefault="00E042AF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B2C8E4" w14:textId="77777777" w:rsidR="00E042AF" w:rsidRDefault="00E042AF" w:rsidP="00D42227">
      <w:r>
        <w:separator/>
      </w:r>
    </w:p>
  </w:footnote>
  <w:footnote w:type="continuationSeparator" w:id="0">
    <w:p w14:paraId="73DED3FB" w14:textId="77777777" w:rsidR="00E042AF" w:rsidRDefault="00E042AF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94633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042AF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861B-DC97-4EED-9C1D-6DE954254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39:00Z</dcterms:modified>
</cp:coreProperties>
</file>